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D23" w:rsidRDefault="008D3D23" w:rsidP="008D3D23">
      <w:pPr>
        <w:keepNext/>
        <w:keepLines/>
        <w:tabs>
          <w:tab w:val="left" w:pos="4500"/>
        </w:tabs>
        <w:spacing w:before="40" w:after="0" w:line="240" w:lineRule="auto"/>
        <w:ind w:hanging="1080"/>
        <w:jc w:val="center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 w:rsidRPr="008D3D23">
        <w:rPr>
          <w:rFonts w:asciiTheme="majorHAnsi" w:hAnsiTheme="majorHAnsi" w:cstheme="majorHAnsi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799280</wp:posOffset>
            </wp:positionH>
            <wp:positionV relativeFrom="paragraph">
              <wp:posOffset>-754912</wp:posOffset>
            </wp:positionV>
            <wp:extent cx="1673834" cy="815174"/>
            <wp:effectExtent l="0" t="0" r="3175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3 NTTAP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834" cy="815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6255C6" w:rsidRPr="00E31B48" w:rsidRDefault="00097C38" w:rsidP="006255C6">
      <w:pPr>
        <w:keepNext/>
        <w:keepLines/>
        <w:spacing w:before="40" w:after="0" w:line="240" w:lineRule="auto"/>
        <w:ind w:right="-1080" w:hanging="1080"/>
        <w:jc w:val="center"/>
        <w:rPr>
          <w:rFonts w:asciiTheme="majorHAnsi" w:eastAsia="Calibri Light" w:hAnsiTheme="majorHAnsi" w:cstheme="majorHAnsi"/>
          <w:b/>
          <w:color w:val="002060"/>
          <w:sz w:val="24"/>
          <w:szCs w:val="24"/>
        </w:rPr>
      </w:pPr>
      <w:r w:rsidRPr="00E31B48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 xml:space="preserve">NTTAP </w:t>
      </w:r>
      <w:r w:rsidR="00E57EA2" w:rsidRPr="00E57EA2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>Comprehensive and Team-Based Care Learning Collaborative</w:t>
      </w:r>
    </w:p>
    <w:p w:rsidR="00053E6F" w:rsidRPr="006255C6" w:rsidRDefault="00E31B48" w:rsidP="006255C6">
      <w:pPr>
        <w:keepNext/>
        <w:keepLines/>
        <w:spacing w:before="40" w:after="0" w:line="240" w:lineRule="auto"/>
        <w:ind w:right="-1080" w:hanging="1080"/>
        <w:jc w:val="center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>Showcase</w:t>
      </w:r>
      <w:r w:rsidR="00DD7157" w:rsidRPr="00E31B48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 xml:space="preserve"> Content Collection Tool</w:t>
      </w:r>
    </w:p>
    <w:p w:rsidR="00053E6F" w:rsidRPr="008D3D23" w:rsidRDefault="00097C38">
      <w:pPr>
        <w:spacing w:before="240" w:after="240" w:line="240" w:lineRule="auto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>The NTTAP team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 want</w:t>
      </w:r>
      <w:r w:rsidRPr="008D3D23">
        <w:rPr>
          <w:rFonts w:asciiTheme="majorHAnsi" w:eastAsia="Calibri" w:hAnsiTheme="majorHAnsi" w:cstheme="majorHAnsi"/>
          <w:sz w:val="24"/>
          <w:szCs w:val="24"/>
        </w:rPr>
        <w:t>s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 to help each health center tell the s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tory of 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>your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involvement in </w:t>
      </w:r>
      <w:r w:rsidR="00E57EA2">
        <w:rPr>
          <w:rFonts w:asciiTheme="majorHAnsi" w:eastAsia="Calibri" w:hAnsiTheme="majorHAnsi" w:cstheme="majorHAnsi"/>
          <w:sz w:val="24"/>
          <w:szCs w:val="24"/>
        </w:rPr>
        <w:t xml:space="preserve">the </w:t>
      </w:r>
      <w:r w:rsidR="00E57EA2" w:rsidRPr="00E57EA2">
        <w:rPr>
          <w:rFonts w:asciiTheme="majorHAnsi" w:eastAsia="Calibri" w:hAnsiTheme="majorHAnsi" w:cstheme="majorHAnsi"/>
          <w:b/>
          <w:i/>
          <w:sz w:val="24"/>
          <w:szCs w:val="24"/>
        </w:rPr>
        <w:t>NTTAP</w:t>
      </w:r>
      <w:r w:rsidR="00E57EA2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E57EA2" w:rsidRPr="00E57EA2">
        <w:rPr>
          <w:rFonts w:asciiTheme="majorHAnsi" w:eastAsia="Calibri" w:hAnsiTheme="majorHAnsi" w:cstheme="majorHAnsi"/>
          <w:b/>
          <w:i/>
          <w:sz w:val="24"/>
          <w:szCs w:val="24"/>
        </w:rPr>
        <w:t>Comprehensive and Team-Based Care Learning Collaborative</w:t>
      </w:r>
      <w:r w:rsidR="00E57EA2" w:rsidRPr="00E57EA2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through a </w:t>
      </w:r>
      <w:r w:rsidR="00E31B48">
        <w:rPr>
          <w:rFonts w:asciiTheme="majorHAnsi" w:eastAsia="Calibri" w:hAnsiTheme="majorHAnsi" w:cstheme="majorHAnsi"/>
          <w:sz w:val="24"/>
          <w:szCs w:val="24"/>
        </w:rPr>
        <w:t>showcase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. This </w:t>
      </w:r>
      <w:r w:rsidR="00E31B48">
        <w:rPr>
          <w:rFonts w:asciiTheme="majorHAnsi" w:eastAsia="Calibri" w:hAnsiTheme="majorHAnsi" w:cstheme="majorHAnsi"/>
          <w:sz w:val="24"/>
          <w:szCs w:val="24"/>
        </w:rPr>
        <w:t>showcase</w:t>
      </w:r>
      <w:r w:rsidR="00E31B48" w:rsidRPr="008D3D23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process will allow each 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>health center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 to compile the work you have done in this 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learning collaborative 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in a simple snapshot for you to share with other team members, leadership, and partners to help you continue to 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>implement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E57EA2">
        <w:rPr>
          <w:rFonts w:asciiTheme="majorHAnsi" w:eastAsia="Calibri" w:hAnsiTheme="majorHAnsi" w:cstheme="majorHAnsi"/>
          <w:sz w:val="24"/>
          <w:szCs w:val="24"/>
        </w:rPr>
        <w:t xml:space="preserve">team-based care 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at your health center. </w:t>
      </w:r>
    </w:p>
    <w:p w:rsidR="00053E6F" w:rsidRPr="008D3D23" w:rsidRDefault="00E31B48" w:rsidP="009A5A6E">
      <w:pPr>
        <w:spacing w:after="80" w:line="240" w:lineRule="auto"/>
        <w:rPr>
          <w:rFonts w:asciiTheme="majorHAnsi" w:eastAsia="Calibri" w:hAnsiTheme="majorHAnsi" w:cstheme="majorHAnsi"/>
          <w:b/>
          <w:sz w:val="24"/>
          <w:szCs w:val="24"/>
          <w:u w:val="single"/>
        </w:rPr>
      </w:pPr>
      <w:r>
        <w:rPr>
          <w:rFonts w:asciiTheme="majorHAnsi" w:eastAsia="Calibri" w:hAnsiTheme="majorHAnsi" w:cstheme="majorHAnsi"/>
          <w:b/>
          <w:sz w:val="24"/>
          <w:szCs w:val="24"/>
          <w:u w:val="single"/>
        </w:rPr>
        <w:t>S</w:t>
      </w:r>
      <w:r w:rsidRPr="00E31B48">
        <w:rPr>
          <w:rFonts w:asciiTheme="majorHAnsi" w:eastAsia="Calibri" w:hAnsiTheme="majorHAnsi" w:cstheme="majorHAnsi"/>
          <w:b/>
          <w:sz w:val="24"/>
          <w:szCs w:val="24"/>
          <w:u w:val="single"/>
        </w:rPr>
        <w:t xml:space="preserve">howcase </w:t>
      </w:r>
      <w:r w:rsidR="00DD7157" w:rsidRPr="008D3D23">
        <w:rPr>
          <w:rFonts w:asciiTheme="majorHAnsi" w:eastAsia="Calibri" w:hAnsiTheme="majorHAnsi" w:cstheme="majorHAnsi"/>
          <w:b/>
          <w:sz w:val="24"/>
          <w:szCs w:val="24"/>
          <w:u w:val="single"/>
        </w:rPr>
        <w:t>Purpose</w:t>
      </w:r>
    </w:p>
    <w:p w:rsidR="00053E6F" w:rsidRPr="008D3D23" w:rsidRDefault="00DD7157">
      <w:pPr>
        <w:numPr>
          <w:ilvl w:val="0"/>
          <w:numId w:val="1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Tell the story of your health center’s work during this learning </w:t>
      </w:r>
      <w:r w:rsidR="00097C38" w:rsidRPr="008D3D23">
        <w:rPr>
          <w:rFonts w:asciiTheme="majorHAnsi" w:eastAsia="Calibri" w:hAnsiTheme="majorHAnsi" w:cstheme="majorHAnsi"/>
          <w:sz w:val="24"/>
          <w:szCs w:val="24"/>
        </w:rPr>
        <w:t>collaborative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in a clean, crisp, visual format </w:t>
      </w:r>
    </w:p>
    <w:p w:rsidR="00053E6F" w:rsidRPr="008D3D23" w:rsidRDefault="00DD7157">
      <w:pPr>
        <w:numPr>
          <w:ilvl w:val="0"/>
          <w:numId w:val="1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Generate reflection among you and the other team members about your involvement in this learning </w:t>
      </w:r>
      <w:r w:rsidR="00097C38" w:rsidRPr="008D3D23">
        <w:rPr>
          <w:rFonts w:asciiTheme="majorHAnsi" w:eastAsia="Calibri" w:hAnsiTheme="majorHAnsi" w:cstheme="majorHAnsi"/>
          <w:sz w:val="24"/>
          <w:szCs w:val="24"/>
        </w:rPr>
        <w:t>collaborative</w:t>
      </w:r>
    </w:p>
    <w:p w:rsidR="00053E6F" w:rsidRPr="008D3D23" w:rsidRDefault="00DD7157">
      <w:pPr>
        <w:numPr>
          <w:ilvl w:val="0"/>
          <w:numId w:val="1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>Share your work in future meetings with other health center staff including leadership and external stakeholders</w:t>
      </w:r>
      <w:r w:rsidR="00E57EA2">
        <w:rPr>
          <w:rFonts w:asciiTheme="majorHAnsi" w:eastAsia="Calibri" w:hAnsiTheme="majorHAnsi" w:cstheme="majorHAnsi"/>
          <w:sz w:val="24"/>
          <w:szCs w:val="24"/>
        </w:rPr>
        <w:t>,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such as the health center board, community partners, and funders </w:t>
      </w:r>
    </w:p>
    <w:p w:rsidR="00053E6F" w:rsidRPr="008D3D23" w:rsidRDefault="00053E6F">
      <w:pPr>
        <w:spacing w:after="0" w:line="240" w:lineRule="auto"/>
        <w:rPr>
          <w:rFonts w:asciiTheme="majorHAnsi" w:eastAsia="Calibri" w:hAnsiTheme="majorHAnsi" w:cstheme="majorHAnsi"/>
          <w:sz w:val="24"/>
          <w:szCs w:val="24"/>
        </w:rPr>
      </w:pPr>
    </w:p>
    <w:p w:rsidR="00053E6F" w:rsidRPr="008D3D23" w:rsidRDefault="00DD7157" w:rsidP="009A5A6E">
      <w:pPr>
        <w:spacing w:after="80" w:line="240" w:lineRule="auto"/>
        <w:rPr>
          <w:rFonts w:asciiTheme="majorHAnsi" w:eastAsia="Calibri" w:hAnsiTheme="majorHAnsi" w:cstheme="majorHAnsi"/>
          <w:b/>
          <w:sz w:val="24"/>
          <w:szCs w:val="24"/>
          <w:u w:val="single"/>
        </w:rPr>
      </w:pPr>
      <w:r w:rsidRPr="008D3D23">
        <w:rPr>
          <w:rFonts w:asciiTheme="majorHAnsi" w:eastAsia="Calibri" w:hAnsiTheme="majorHAnsi" w:cstheme="majorHAnsi"/>
          <w:b/>
          <w:sz w:val="24"/>
          <w:szCs w:val="24"/>
          <w:u w:val="single"/>
        </w:rPr>
        <w:t>Process</w:t>
      </w:r>
    </w:p>
    <w:p w:rsidR="00053E6F" w:rsidRPr="009200B5" w:rsidRDefault="00DD7157" w:rsidP="00E31B48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>Complete the “Response” column in the table below following the prompts in the “</w:t>
      </w:r>
      <w:r w:rsidR="00E31B48">
        <w:rPr>
          <w:rFonts w:asciiTheme="majorHAnsi" w:eastAsia="Calibri" w:hAnsiTheme="majorHAnsi" w:cstheme="majorHAnsi"/>
          <w:sz w:val="24"/>
          <w:szCs w:val="24"/>
        </w:rPr>
        <w:t>S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 xml:space="preserve">howcase </w:t>
      </w:r>
      <w:r w:rsidRPr="009200B5">
        <w:rPr>
          <w:rFonts w:asciiTheme="majorHAnsi" w:eastAsia="Calibri" w:hAnsiTheme="majorHAnsi" w:cstheme="majorHAnsi"/>
          <w:sz w:val="24"/>
          <w:szCs w:val="24"/>
        </w:rPr>
        <w:t>Section” column.</w:t>
      </w:r>
    </w:p>
    <w:p w:rsidR="00053E6F" w:rsidRPr="009200B5" w:rsidRDefault="00691898" w:rsidP="003E5819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Send your completed template to Meaghan Angers at </w:t>
      </w:r>
      <w:hyperlink r:id="rId8" w:history="1">
        <w:r w:rsidR="00B4144F" w:rsidRPr="009200B5">
          <w:rPr>
            <w:rStyle w:val="Hyperlink"/>
            <w:rFonts w:asciiTheme="majorHAnsi" w:hAnsiTheme="majorHAnsi" w:cstheme="majorHAnsi"/>
            <w:sz w:val="24"/>
            <w:szCs w:val="24"/>
          </w:rPr>
          <w:t>angersm@mwhs1.com</w:t>
        </w:r>
      </w:hyperlink>
      <w:r w:rsidR="00B4144F" w:rsidRPr="009200B5">
        <w:rPr>
          <w:rFonts w:asciiTheme="majorHAnsi" w:hAnsiTheme="majorHAnsi" w:cstheme="majorHAnsi"/>
          <w:sz w:val="24"/>
          <w:szCs w:val="24"/>
        </w:rPr>
        <w:t xml:space="preserve"> 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 xml:space="preserve">by </w:t>
      </w:r>
      <w:r w:rsidR="003E5819">
        <w:rPr>
          <w:rFonts w:asciiTheme="majorHAnsi" w:eastAsia="Calibri" w:hAnsiTheme="majorHAnsi" w:cstheme="majorHAnsi"/>
          <w:sz w:val="24"/>
          <w:szCs w:val="24"/>
        </w:rPr>
        <w:t>Wednesday May 21</w:t>
      </w:r>
      <w:r w:rsidR="003E5819" w:rsidRPr="003E5819">
        <w:rPr>
          <w:rFonts w:asciiTheme="majorHAnsi" w:eastAsia="Calibri" w:hAnsiTheme="majorHAnsi" w:cstheme="majorHAnsi"/>
          <w:sz w:val="24"/>
          <w:szCs w:val="24"/>
          <w:vertAlign w:val="superscript"/>
        </w:rPr>
        <w:t>st</w:t>
      </w:r>
      <w:r w:rsidR="003E5819">
        <w:rPr>
          <w:rFonts w:asciiTheme="majorHAnsi" w:eastAsia="Calibri" w:hAnsiTheme="majorHAnsi" w:cstheme="majorHAnsi"/>
          <w:sz w:val="24"/>
          <w:szCs w:val="24"/>
        </w:rPr>
        <w:t>, 2025. I</w:t>
      </w:r>
      <w:r w:rsidR="003E5819" w:rsidRPr="003E5819">
        <w:rPr>
          <w:rFonts w:asciiTheme="majorHAnsi" w:eastAsia="Calibri" w:hAnsiTheme="majorHAnsi" w:cstheme="majorHAnsi"/>
          <w:sz w:val="24"/>
          <w:szCs w:val="24"/>
        </w:rPr>
        <w:t xml:space="preserve">f you need an extension, please let </w:t>
      </w:r>
      <w:r w:rsidR="003E5819">
        <w:rPr>
          <w:rFonts w:asciiTheme="majorHAnsi" w:eastAsia="Calibri" w:hAnsiTheme="majorHAnsi" w:cstheme="majorHAnsi"/>
          <w:sz w:val="24"/>
          <w:szCs w:val="24"/>
        </w:rPr>
        <w:t>Meaghan</w:t>
      </w:r>
      <w:r w:rsidR="003E5819" w:rsidRPr="003E5819">
        <w:rPr>
          <w:rFonts w:asciiTheme="majorHAnsi" w:eastAsia="Calibri" w:hAnsiTheme="majorHAnsi" w:cstheme="majorHAnsi"/>
          <w:sz w:val="24"/>
          <w:szCs w:val="24"/>
        </w:rPr>
        <w:t xml:space="preserve"> know.</w:t>
      </w:r>
    </w:p>
    <w:p w:rsidR="00053E6F" w:rsidRPr="009200B5" w:rsidRDefault="00691898" w:rsidP="00E31B48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The </w:t>
      </w:r>
      <w:r w:rsidR="00097C38" w:rsidRPr="009200B5">
        <w:rPr>
          <w:rFonts w:asciiTheme="majorHAnsi" w:eastAsia="Calibri" w:hAnsiTheme="majorHAnsi" w:cstheme="majorHAnsi"/>
          <w:sz w:val="24"/>
          <w:szCs w:val="24"/>
        </w:rPr>
        <w:t>NTTAP Team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 will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 xml:space="preserve"> design the 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 xml:space="preserve">showcase 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in Adobe Publisher 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>using the content you provide</w:t>
      </w:r>
      <w:r w:rsidR="009A5A6E">
        <w:rPr>
          <w:rFonts w:asciiTheme="majorHAnsi" w:eastAsia="Calibri" w:hAnsiTheme="majorHAnsi" w:cstheme="majorHAnsi"/>
          <w:sz w:val="24"/>
          <w:szCs w:val="24"/>
        </w:rPr>
        <w:t>d in the template below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 xml:space="preserve">.  </w:t>
      </w:r>
    </w:p>
    <w:p w:rsidR="00691898" w:rsidRPr="009200B5" w:rsidRDefault="00691898" w:rsidP="00E31B48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The NTTAP Team will send </w:t>
      </w:r>
      <w:r w:rsidR="00B4144F" w:rsidRPr="009200B5">
        <w:rPr>
          <w:rFonts w:asciiTheme="majorHAnsi" w:eastAsia="Calibri" w:hAnsiTheme="majorHAnsi" w:cstheme="majorHAnsi"/>
          <w:sz w:val="24"/>
          <w:szCs w:val="24"/>
        </w:rPr>
        <w:t>your draft</w:t>
      </w:r>
      <w:r w:rsidR="003E5819">
        <w:rPr>
          <w:rFonts w:asciiTheme="majorHAnsi" w:eastAsia="Calibri" w:hAnsiTheme="majorHAnsi" w:cstheme="majorHAnsi"/>
          <w:sz w:val="24"/>
          <w:szCs w:val="24"/>
        </w:rPr>
        <w:t>ed</w:t>
      </w:r>
      <w:r w:rsidR="00B4144F" w:rsidRPr="009200B5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 xml:space="preserve">showcase </w:t>
      </w:r>
      <w:r w:rsidR="008174A7" w:rsidRPr="009200B5">
        <w:rPr>
          <w:rFonts w:asciiTheme="majorHAnsi" w:eastAsia="Calibri" w:hAnsiTheme="majorHAnsi" w:cstheme="majorHAnsi"/>
          <w:sz w:val="24"/>
          <w:szCs w:val="24"/>
        </w:rPr>
        <w:t xml:space="preserve">via PDF 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by </w:t>
      </w:r>
      <w:r w:rsidR="00A42255">
        <w:rPr>
          <w:rFonts w:asciiTheme="majorHAnsi" w:eastAsia="Calibri" w:hAnsiTheme="majorHAnsi" w:cstheme="majorHAnsi"/>
          <w:sz w:val="24"/>
          <w:szCs w:val="24"/>
        </w:rPr>
        <w:t>Friday</w:t>
      </w:r>
      <w:r w:rsidR="003E5819">
        <w:rPr>
          <w:rFonts w:asciiTheme="majorHAnsi" w:eastAsia="Calibri" w:hAnsiTheme="majorHAnsi" w:cstheme="majorHAnsi"/>
          <w:sz w:val="24"/>
          <w:szCs w:val="24"/>
        </w:rPr>
        <w:t xml:space="preserve"> May </w:t>
      </w:r>
      <w:r w:rsidR="00A42255">
        <w:rPr>
          <w:rFonts w:asciiTheme="majorHAnsi" w:eastAsia="Calibri" w:hAnsiTheme="majorHAnsi" w:cstheme="majorHAnsi"/>
          <w:sz w:val="24"/>
          <w:szCs w:val="24"/>
        </w:rPr>
        <w:t>30</w:t>
      </w:r>
      <w:r w:rsidR="00A42255" w:rsidRPr="00A42255">
        <w:rPr>
          <w:rFonts w:asciiTheme="majorHAnsi" w:eastAsia="Calibri" w:hAnsiTheme="majorHAnsi" w:cstheme="majorHAnsi"/>
          <w:sz w:val="24"/>
          <w:szCs w:val="24"/>
          <w:vertAlign w:val="superscript"/>
        </w:rPr>
        <w:t>th</w:t>
      </w:r>
      <w:r w:rsidR="003E5819">
        <w:rPr>
          <w:rFonts w:asciiTheme="majorHAnsi" w:eastAsia="Calibri" w:hAnsiTheme="majorHAnsi" w:cstheme="majorHAnsi"/>
          <w:sz w:val="24"/>
          <w:szCs w:val="24"/>
        </w:rPr>
        <w:t xml:space="preserve">, 2025            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so your organization can provide any edits and/or feedback. </w:t>
      </w:r>
    </w:p>
    <w:p w:rsidR="00053E6F" w:rsidRPr="009200B5" w:rsidRDefault="008174A7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Be prepared to share the showcase </w:t>
      </w:r>
      <w:r w:rsidR="00443D20">
        <w:rPr>
          <w:rFonts w:asciiTheme="majorHAnsi" w:eastAsia="Calibri" w:hAnsiTheme="majorHAnsi" w:cstheme="majorHAnsi"/>
          <w:sz w:val="24"/>
          <w:szCs w:val="24"/>
        </w:rPr>
        <w:t xml:space="preserve">in the last </w:t>
      </w:r>
      <w:r w:rsidR="00985177">
        <w:rPr>
          <w:rFonts w:asciiTheme="majorHAnsi" w:eastAsia="Calibri" w:hAnsiTheme="majorHAnsi" w:cstheme="majorHAnsi"/>
          <w:sz w:val="24"/>
          <w:szCs w:val="24"/>
        </w:rPr>
        <w:t xml:space="preserve">learning 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 xml:space="preserve">session on </w:t>
      </w:r>
      <w:r w:rsidR="00E57EA2">
        <w:rPr>
          <w:rFonts w:asciiTheme="majorHAnsi" w:eastAsia="Calibri" w:hAnsiTheme="majorHAnsi" w:cstheme="majorHAnsi"/>
          <w:sz w:val="24"/>
          <w:szCs w:val="24"/>
        </w:rPr>
        <w:t xml:space="preserve">Wednesday June </w:t>
      </w:r>
      <w:r w:rsidR="009A5A6E">
        <w:rPr>
          <w:rFonts w:asciiTheme="majorHAnsi" w:eastAsia="Calibri" w:hAnsiTheme="majorHAnsi" w:cstheme="majorHAnsi"/>
          <w:sz w:val="24"/>
          <w:szCs w:val="24"/>
        </w:rPr>
        <w:t>11</w:t>
      </w:r>
      <w:r w:rsidR="009A5A6E" w:rsidRPr="009A5A6E">
        <w:rPr>
          <w:rFonts w:asciiTheme="majorHAnsi" w:eastAsia="Calibri" w:hAnsiTheme="majorHAnsi" w:cstheme="majorHAnsi"/>
          <w:sz w:val="24"/>
          <w:szCs w:val="24"/>
          <w:vertAlign w:val="superscript"/>
        </w:rPr>
        <w:t>th</w:t>
      </w:r>
      <w:r w:rsidR="009A5A6E">
        <w:rPr>
          <w:rFonts w:asciiTheme="majorHAnsi" w:eastAsia="Calibri" w:hAnsiTheme="majorHAnsi" w:cstheme="majorHAnsi"/>
          <w:sz w:val="24"/>
          <w:szCs w:val="24"/>
        </w:rPr>
        <w:t>, 2025</w:t>
      </w:r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B4144F" w:rsidRPr="009200B5">
        <w:rPr>
          <w:rFonts w:asciiTheme="majorHAnsi" w:eastAsia="Calibri" w:hAnsiTheme="majorHAnsi" w:cstheme="majorHAnsi"/>
          <w:sz w:val="24"/>
          <w:szCs w:val="24"/>
        </w:rPr>
        <w:t>at 1pm ET / 10am PT</w:t>
      </w:r>
    </w:p>
    <w:p w:rsidR="00053E6F" w:rsidRPr="008D3D23" w:rsidRDefault="00053E6F">
      <w:pPr>
        <w:spacing w:after="0" w:line="240" w:lineRule="auto"/>
        <w:rPr>
          <w:rFonts w:asciiTheme="majorHAnsi" w:eastAsia="Calibri" w:hAnsiTheme="majorHAnsi" w:cstheme="majorHAnsi"/>
          <w:sz w:val="24"/>
          <w:szCs w:val="24"/>
        </w:rPr>
      </w:pPr>
    </w:p>
    <w:p w:rsidR="00053E6F" w:rsidRPr="00182283" w:rsidRDefault="00E31B48" w:rsidP="009A5A6E">
      <w:pPr>
        <w:spacing w:after="80" w:line="240" w:lineRule="auto"/>
        <w:rPr>
          <w:rFonts w:asciiTheme="majorHAnsi" w:eastAsia="Calibri" w:hAnsiTheme="majorHAnsi" w:cstheme="majorHAnsi"/>
          <w:b/>
          <w:sz w:val="24"/>
          <w:szCs w:val="24"/>
          <w:u w:val="single"/>
        </w:rPr>
      </w:pPr>
      <w:r>
        <w:rPr>
          <w:rFonts w:asciiTheme="majorHAnsi" w:eastAsia="Calibri" w:hAnsiTheme="majorHAnsi" w:cstheme="majorHAnsi"/>
          <w:b/>
          <w:sz w:val="24"/>
          <w:szCs w:val="24"/>
          <w:u w:val="single"/>
        </w:rPr>
        <w:t>Showcase</w:t>
      </w:r>
      <w:r w:rsidR="00DD7157" w:rsidRPr="00182283">
        <w:rPr>
          <w:rFonts w:asciiTheme="majorHAnsi" w:eastAsia="Calibri" w:hAnsiTheme="majorHAnsi" w:cstheme="majorHAnsi"/>
          <w:b/>
          <w:sz w:val="24"/>
          <w:szCs w:val="24"/>
          <w:u w:val="single"/>
        </w:rPr>
        <w:t xml:space="preserve"> Content Guidelines</w:t>
      </w:r>
    </w:p>
    <w:p w:rsidR="00053E6F" w:rsidRPr="008D3D23" w:rsidRDefault="00DD7157">
      <w:pPr>
        <w:numPr>
          <w:ilvl w:val="0"/>
          <w:numId w:val="3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>Complete all the required sections (</w:t>
      </w:r>
      <w:r w:rsidRPr="008D3D23">
        <w:rPr>
          <w:rFonts w:asciiTheme="majorHAnsi" w:eastAsia="Calibri" w:hAnsiTheme="majorHAnsi" w:cstheme="majorHAnsi"/>
          <w:color w:val="FF0000"/>
          <w:sz w:val="24"/>
          <w:szCs w:val="24"/>
        </w:rPr>
        <w:t>*</w:t>
      </w:r>
      <w:r w:rsidRPr="008D3D23">
        <w:rPr>
          <w:rFonts w:asciiTheme="majorHAnsi" w:eastAsia="Calibri" w:hAnsiTheme="majorHAnsi" w:cstheme="majorHAnsi"/>
          <w:sz w:val="24"/>
          <w:szCs w:val="24"/>
        </w:rPr>
        <w:t>) and complete as many other sections as possible</w:t>
      </w:r>
    </w:p>
    <w:p w:rsidR="00053E6F" w:rsidRPr="008D3D23" w:rsidRDefault="00DD7157">
      <w:pPr>
        <w:numPr>
          <w:ilvl w:val="0"/>
          <w:numId w:val="3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>Use bullets and begin with action verbs like “developed” and “established.”</w:t>
      </w:r>
    </w:p>
    <w:p w:rsidR="00053E6F" w:rsidRPr="008D3D23" w:rsidRDefault="00DD7157" w:rsidP="00E31B48">
      <w:pPr>
        <w:numPr>
          <w:ilvl w:val="0"/>
          <w:numId w:val="3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View the </w:t>
      </w:r>
      <w:r w:rsidR="00E31B48">
        <w:rPr>
          <w:rFonts w:asciiTheme="majorHAnsi" w:eastAsia="Calibri" w:hAnsiTheme="majorHAnsi" w:cstheme="majorHAnsi"/>
          <w:sz w:val="24"/>
          <w:szCs w:val="24"/>
        </w:rPr>
        <w:t>showcases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at the end of this document for examples of how your information will be shaped into a 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>showcase</w:t>
      </w:r>
      <w:r w:rsidRPr="008D3D23">
        <w:rPr>
          <w:rFonts w:asciiTheme="majorHAnsi" w:eastAsia="Calibri" w:hAnsiTheme="majorHAnsi" w:cstheme="majorHAnsi"/>
          <w:sz w:val="24"/>
          <w:szCs w:val="24"/>
        </w:rPr>
        <w:t>.</w:t>
      </w:r>
    </w:p>
    <w:p w:rsidR="00053E6F" w:rsidRPr="008D3D23" w:rsidRDefault="00053E6F">
      <w:pPr>
        <w:keepNext/>
        <w:keepLines/>
        <w:spacing w:before="40" w:after="0" w:line="240" w:lineRule="auto"/>
        <w:jc w:val="center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:rsidR="00053E6F" w:rsidRPr="008D3D23" w:rsidRDefault="00DD7157">
      <w:pPr>
        <w:keepNext/>
        <w:keepLines/>
        <w:spacing w:before="40" w:after="0" w:line="240" w:lineRule="auto"/>
        <w:jc w:val="center"/>
        <w:rPr>
          <w:rFonts w:asciiTheme="majorHAnsi" w:eastAsia="Calibri" w:hAnsiTheme="majorHAnsi" w:cstheme="majorHAnsi"/>
          <w:b/>
          <w:sz w:val="24"/>
          <w:szCs w:val="24"/>
        </w:rPr>
      </w:pPr>
      <w:r w:rsidRPr="008D3D23">
        <w:rPr>
          <w:rFonts w:asciiTheme="majorHAnsi" w:eastAsia="Calibri" w:hAnsiTheme="majorHAnsi" w:cstheme="majorHAnsi"/>
          <w:b/>
          <w:sz w:val="24"/>
          <w:szCs w:val="24"/>
        </w:rPr>
        <w:t xml:space="preserve"> </w:t>
      </w:r>
    </w:p>
    <w:p w:rsidR="00053E6F" w:rsidRDefault="00053E6F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:rsidR="008D3D23" w:rsidRDefault="008D3D23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:rsidR="008D3D23" w:rsidRPr="008D3D23" w:rsidRDefault="008D3D23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:rsidR="00691898" w:rsidRPr="008D3D23" w:rsidRDefault="00691898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:rsidR="00053E6F" w:rsidRPr="004D7ADF" w:rsidRDefault="00E31B48">
      <w:pPr>
        <w:keepNext/>
        <w:keepLines/>
        <w:spacing w:before="40" w:after="0" w:line="240" w:lineRule="auto"/>
        <w:jc w:val="center"/>
        <w:rPr>
          <w:rFonts w:asciiTheme="majorHAnsi" w:eastAsia="Calibri Light" w:hAnsiTheme="majorHAnsi" w:cstheme="majorHAnsi"/>
          <w:b/>
          <w:color w:val="002060"/>
          <w:sz w:val="28"/>
          <w:szCs w:val="24"/>
        </w:rPr>
      </w:pPr>
      <w:r w:rsidRPr="004D7ADF">
        <w:rPr>
          <w:rFonts w:asciiTheme="majorHAnsi" w:eastAsia="Calibri Light" w:hAnsiTheme="majorHAnsi" w:cstheme="majorHAnsi"/>
          <w:b/>
          <w:color w:val="002060"/>
          <w:sz w:val="28"/>
          <w:szCs w:val="24"/>
        </w:rPr>
        <w:lastRenderedPageBreak/>
        <w:t xml:space="preserve">Showcase </w:t>
      </w:r>
      <w:r w:rsidR="00DD7157" w:rsidRPr="004D7ADF">
        <w:rPr>
          <w:rFonts w:asciiTheme="majorHAnsi" w:eastAsia="Calibri Light" w:hAnsiTheme="majorHAnsi" w:cstheme="majorHAnsi"/>
          <w:b/>
          <w:color w:val="002060"/>
          <w:sz w:val="28"/>
          <w:szCs w:val="24"/>
        </w:rPr>
        <w:t>Content Collection Tool</w:t>
      </w:r>
    </w:p>
    <w:p w:rsidR="004D7ADF" w:rsidRPr="004D7ADF" w:rsidRDefault="004D7ADF">
      <w:pPr>
        <w:keepNext/>
        <w:keepLines/>
        <w:spacing w:before="40" w:after="0" w:line="240" w:lineRule="auto"/>
        <w:jc w:val="center"/>
        <w:rPr>
          <w:rFonts w:asciiTheme="majorHAnsi" w:eastAsia="Calibri Light" w:hAnsiTheme="majorHAnsi" w:cstheme="majorHAnsi"/>
          <w:b/>
          <w:color w:val="002060"/>
          <w:sz w:val="12"/>
          <w:szCs w:val="12"/>
        </w:rPr>
      </w:pPr>
    </w:p>
    <w:p w:rsidR="004D7ADF" w:rsidRDefault="004D7ADF">
      <w:pPr>
        <w:spacing w:after="0" w:line="240" w:lineRule="auto"/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</w:pPr>
      <w:r w:rsidRPr="003E5819">
        <w:rPr>
          <w:rFonts w:asciiTheme="majorHAnsi" w:eastAsia="Calibri" w:hAnsiTheme="majorHAnsi" w:cstheme="majorHAnsi"/>
          <w:b/>
          <w:color w:val="000000" w:themeColor="text1"/>
          <w:sz w:val="24"/>
          <w:szCs w:val="24"/>
        </w:rPr>
        <w:t xml:space="preserve">Showcase Template </w:t>
      </w:r>
      <w:r w:rsidR="00DD7157" w:rsidRPr="003E5819">
        <w:rPr>
          <w:rFonts w:asciiTheme="majorHAnsi" w:eastAsia="Calibri" w:hAnsiTheme="majorHAnsi" w:cstheme="majorHAnsi"/>
          <w:b/>
          <w:color w:val="000000" w:themeColor="text1"/>
          <w:sz w:val="24"/>
          <w:szCs w:val="24"/>
        </w:rPr>
        <w:t>Due</w:t>
      </w:r>
      <w:r w:rsidR="00DD7157" w:rsidRPr="003E5819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>:</w:t>
      </w:r>
      <w:r w:rsidRPr="003E5819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 xml:space="preserve"> </w:t>
      </w:r>
      <w:r w:rsidR="003E5819" w:rsidRPr="003E5819">
        <w:rPr>
          <w:rFonts w:asciiTheme="majorHAnsi" w:eastAsia="Calibri" w:hAnsiTheme="majorHAnsi" w:cstheme="majorHAnsi"/>
          <w:sz w:val="24"/>
          <w:szCs w:val="24"/>
        </w:rPr>
        <w:t>Wednesday May 21</w:t>
      </w:r>
      <w:r w:rsidR="003E5819" w:rsidRPr="003E5819">
        <w:rPr>
          <w:rFonts w:asciiTheme="majorHAnsi" w:eastAsia="Calibri" w:hAnsiTheme="majorHAnsi" w:cstheme="majorHAnsi"/>
          <w:sz w:val="24"/>
          <w:szCs w:val="24"/>
          <w:vertAlign w:val="superscript"/>
        </w:rPr>
        <w:t>st</w:t>
      </w:r>
      <w:r w:rsidR="003E5819" w:rsidRPr="003E5819">
        <w:rPr>
          <w:rFonts w:asciiTheme="majorHAnsi" w:eastAsia="Calibri" w:hAnsiTheme="majorHAnsi" w:cstheme="majorHAnsi"/>
          <w:sz w:val="24"/>
          <w:szCs w:val="24"/>
        </w:rPr>
        <w:t>, 2025</w:t>
      </w:r>
    </w:p>
    <w:p w:rsidR="00053E6F" w:rsidRPr="004D7ADF" w:rsidRDefault="004D7ADF">
      <w:pPr>
        <w:spacing w:after="0" w:line="240" w:lineRule="auto"/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</w:pPr>
      <w:r w:rsidRPr="004D7ADF"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  <w:t>Please e</w:t>
      </w:r>
      <w:r w:rsidR="00097C38" w:rsidRPr="004D7ADF"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  <w:t xml:space="preserve">mail </w:t>
      </w:r>
      <w:r w:rsidR="003E5819"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  <w:t xml:space="preserve">the completed showcase template </w:t>
      </w:r>
      <w:r w:rsidR="00097C38" w:rsidRPr="004D7ADF"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  <w:t xml:space="preserve">to Meaghan Angers at </w:t>
      </w:r>
      <w:hyperlink r:id="rId9" w:history="1">
        <w:r w:rsidR="00345683" w:rsidRPr="004D7ADF">
          <w:rPr>
            <w:rStyle w:val="Hyperlink"/>
            <w:rFonts w:asciiTheme="majorHAnsi" w:hAnsiTheme="majorHAnsi" w:cstheme="majorHAnsi"/>
            <w:i/>
            <w:sz w:val="24"/>
            <w:szCs w:val="24"/>
          </w:rPr>
          <w:t>angersm@mwhs1.com</w:t>
        </w:r>
      </w:hyperlink>
      <w:r w:rsidR="003E5819">
        <w:rPr>
          <w:rFonts w:asciiTheme="majorHAnsi" w:hAnsiTheme="majorHAnsi" w:cstheme="majorHAnsi"/>
          <w:i/>
          <w:color w:val="000000" w:themeColor="text1"/>
          <w:sz w:val="24"/>
          <w:szCs w:val="24"/>
        </w:rPr>
        <w:t>.     I</w:t>
      </w:r>
      <w:r w:rsidRPr="004D7ADF">
        <w:rPr>
          <w:rFonts w:asciiTheme="majorHAnsi" w:hAnsiTheme="majorHAnsi" w:cstheme="majorHAnsi"/>
          <w:i/>
          <w:color w:val="000000" w:themeColor="text1"/>
          <w:sz w:val="24"/>
          <w:szCs w:val="24"/>
        </w:rPr>
        <w:t xml:space="preserve">f you need an extension, please let </w:t>
      </w:r>
      <w:r w:rsidR="003E5819">
        <w:rPr>
          <w:rFonts w:asciiTheme="majorHAnsi" w:hAnsiTheme="majorHAnsi" w:cstheme="majorHAnsi"/>
          <w:i/>
          <w:color w:val="000000" w:themeColor="text1"/>
          <w:sz w:val="24"/>
          <w:szCs w:val="24"/>
        </w:rPr>
        <w:t>Meaghan</w:t>
      </w:r>
      <w:r w:rsidRPr="004D7ADF">
        <w:rPr>
          <w:rFonts w:asciiTheme="majorHAnsi" w:hAnsiTheme="majorHAnsi" w:cstheme="majorHAnsi"/>
          <w:i/>
          <w:color w:val="000000" w:themeColor="text1"/>
          <w:sz w:val="24"/>
          <w:szCs w:val="24"/>
        </w:rPr>
        <w:t xml:space="preserve"> know.</w:t>
      </w:r>
    </w:p>
    <w:p w:rsidR="007852D0" w:rsidRPr="007852D0" w:rsidRDefault="007852D0" w:rsidP="007852D0">
      <w:pPr>
        <w:spacing w:after="0" w:line="240" w:lineRule="auto"/>
        <w:ind w:left="720" w:hanging="630"/>
        <w:rPr>
          <w:rFonts w:asciiTheme="majorHAnsi" w:eastAsia="Calibri" w:hAnsiTheme="majorHAnsi" w:cstheme="majorHAnsi"/>
          <w:b/>
          <w:color w:val="FF0000"/>
          <w:sz w:val="24"/>
          <w:szCs w:val="24"/>
        </w:rPr>
      </w:pPr>
      <w:r w:rsidRPr="007852D0">
        <w:rPr>
          <w:rFonts w:asciiTheme="majorHAnsi" w:eastAsia="Calibri" w:hAnsiTheme="majorHAnsi" w:cstheme="majorHAnsi"/>
          <w:b/>
          <w:color w:val="FF0000"/>
          <w:sz w:val="24"/>
          <w:szCs w:val="24"/>
        </w:rPr>
        <w:t>* Required</w:t>
      </w:r>
    </w:p>
    <w:p w:rsidR="00564203" w:rsidRPr="00564203" w:rsidRDefault="00564203">
      <w:pPr>
        <w:spacing w:after="0" w:line="240" w:lineRule="auto"/>
        <w:rPr>
          <w:rFonts w:asciiTheme="majorHAnsi" w:eastAsia="Calibri" w:hAnsiTheme="majorHAnsi" w:cstheme="majorHAnsi"/>
          <w:color w:val="FF0000"/>
          <w:sz w:val="12"/>
          <w:szCs w:val="12"/>
        </w:rPr>
      </w:pPr>
    </w:p>
    <w:tbl>
      <w:tblPr>
        <w:tblW w:w="9787" w:type="dxa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107"/>
        <w:gridCol w:w="4680"/>
      </w:tblGrid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tcMar>
              <w:left w:w="108" w:type="dxa"/>
              <w:right w:w="108" w:type="dxa"/>
            </w:tcMar>
          </w:tcPr>
          <w:p w:rsidR="00053E6F" w:rsidRPr="008D3D23" w:rsidRDefault="00E31B48" w:rsidP="008D3D23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S</w:t>
            </w:r>
            <w:r w:rsidRPr="00E31B48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howcase </w:t>
            </w:r>
            <w:r w:rsidR="00DD7157"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Section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tcMar>
              <w:left w:w="108" w:type="dxa"/>
              <w:right w:w="108" w:type="dxa"/>
            </w:tcMar>
          </w:tcPr>
          <w:p w:rsidR="00053E6F" w:rsidRPr="008D3D23" w:rsidRDefault="00DD7157" w:rsidP="008D3D23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Response</w:t>
            </w:r>
          </w:p>
        </w:tc>
      </w:tr>
      <w:tr w:rsidR="00345683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345683" w:rsidRPr="008D3D23" w:rsidRDefault="00345683" w:rsidP="00345683">
            <w:pPr>
              <w:tabs>
                <w:tab w:val="left" w:pos="421"/>
              </w:tabs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Health Center Name and logo</w:t>
            </w:r>
          </w:p>
          <w:p w:rsidR="00345683" w:rsidRPr="008D3D23" w:rsidRDefault="00345683" w:rsidP="00345683">
            <w:pPr>
              <w:numPr>
                <w:ilvl w:val="0"/>
                <w:numId w:val="7"/>
              </w:numPr>
              <w:tabs>
                <w:tab w:val="left" w:pos="421"/>
              </w:tabs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Type your health center name in the response box</w:t>
            </w:r>
          </w:p>
          <w:p w:rsidR="00345683" w:rsidRPr="008D3D23" w:rsidRDefault="00564203" w:rsidP="00564203">
            <w:pPr>
              <w:numPr>
                <w:ilvl w:val="0"/>
                <w:numId w:val="7"/>
              </w:numPr>
              <w:tabs>
                <w:tab w:val="left" w:pos="421"/>
              </w:tabs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Send image to Meaghan Angers at </w:t>
            </w:r>
            <w:hyperlink r:id="rId10" w:history="1">
              <w:r w:rsidRPr="00FE0817">
                <w:rPr>
                  <w:rStyle w:val="Hyperlink"/>
                  <w:rFonts w:asciiTheme="majorHAnsi" w:eastAsia="Calibri" w:hAnsiTheme="majorHAnsi" w:cstheme="majorHAnsi"/>
                  <w:i/>
                  <w:sz w:val="24"/>
                  <w:szCs w:val="24"/>
                </w:rPr>
                <w:t>angersm@mwhs1.com</w:t>
              </w:r>
            </w:hyperlink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  <w:r w:rsidRP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– please do not embed images in the Word document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345683" w:rsidRPr="008D3D23" w:rsidRDefault="00345683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345683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345683" w:rsidRPr="008D3D23" w:rsidRDefault="00345683" w:rsidP="00345683">
            <w:pPr>
              <w:tabs>
                <w:tab w:val="left" w:pos="421"/>
              </w:tabs>
              <w:spacing w:after="0" w:line="240" w:lineRule="auto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H</w:t>
            </w:r>
            <w:r w:rsidRPr="008D3D23"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  <w:t>ealth Center Description</w:t>
            </w:r>
          </w:p>
          <w:p w:rsidR="00345683" w:rsidRPr="000249C6" w:rsidRDefault="00345683" w:rsidP="000249C6">
            <w:pPr>
              <w:numPr>
                <w:ilvl w:val="0"/>
                <w:numId w:val="8"/>
              </w:numPr>
              <w:tabs>
                <w:tab w:val="left" w:pos="421"/>
              </w:tabs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  <w:t xml:space="preserve">Provide a brief description of your health center </w:t>
            </w:r>
            <w:r w:rsidRPr="000249C6"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345683" w:rsidRPr="008D3D23" w:rsidRDefault="00345683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  <w:t>Innovations</w:t>
            </w:r>
          </w:p>
          <w:p w:rsidR="00053E6F" w:rsidRPr="000249C6" w:rsidRDefault="00345683" w:rsidP="00E57EA2">
            <w:pPr>
              <w:numPr>
                <w:ilvl w:val="0"/>
                <w:numId w:val="4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List </w:t>
            </w:r>
            <w:r w:rsid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about 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3-5 changes that demonstrate your health center’s movement toward implementing </w:t>
            </w:r>
            <w:r w:rsidR="00E57EA2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team-based care in your organization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DD7157" w:rsidRPr="008D3D23" w:rsidRDefault="00DD7157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 ‘Aha’ Moment(s)</w:t>
            </w:r>
          </w:p>
          <w:p w:rsidR="00053E6F" w:rsidRPr="000249C6" w:rsidRDefault="00564203" w:rsidP="000249C6">
            <w:pPr>
              <w:numPr>
                <w:ilvl w:val="0"/>
                <w:numId w:val="5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“L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ightbulb</w:t>
            </w:r>
            <w:r w:rsidR="00DD7157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” moment</w:t>
            </w:r>
            <w:r w:rsidR="00E57EA2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(s)</w:t>
            </w:r>
            <w:r w:rsidR="00DD7157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during this learning </w:t>
            </w:r>
            <w:r w:rsidR="00097C3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collaborative </w:t>
            </w:r>
            <w:r w:rsidR="00E57EA2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opportunity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Recommendation(s) to others  </w:t>
            </w:r>
          </w:p>
          <w:p w:rsidR="00053E6F" w:rsidRPr="00E57EA2" w:rsidRDefault="00DD7157" w:rsidP="00E57EA2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sz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Provide </w:t>
            </w:r>
            <w:r w:rsid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about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3 recommendations</w:t>
            </w:r>
            <w:r w:rsidR="0063687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for others starting </w:t>
            </w:r>
            <w:r w:rsidR="00E57EA2" w:rsidRPr="00BF6011">
              <w:rPr>
                <w:rFonts w:asciiTheme="majorHAnsi" w:eastAsia="Calibri" w:hAnsiTheme="majorHAnsi" w:cstheme="majorHAnsi"/>
                <w:i/>
                <w:sz w:val="24"/>
              </w:rPr>
              <w:t>to implement team-based care in their organization or in the learning collaborative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DD7157" w:rsidRPr="008D3D23" w:rsidRDefault="00DD7157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</w:p>
        </w:tc>
      </w:tr>
      <w:tr w:rsidR="00053E6F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E57EA2" w:rsidRPr="00BF6011" w:rsidRDefault="00E57EA2" w:rsidP="00E57EA2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</w:rPr>
            </w:pPr>
            <w:r w:rsidRPr="00BF6011">
              <w:rPr>
                <w:rFonts w:asciiTheme="majorHAnsi" w:eastAsia="Calibri" w:hAnsiTheme="majorHAnsi" w:cstheme="majorHAnsi"/>
                <w:b/>
                <w:sz w:val="24"/>
              </w:rPr>
              <w:t>Global Aim Statement</w:t>
            </w:r>
          </w:p>
          <w:p w:rsidR="00053E6F" w:rsidRPr="00E57EA2" w:rsidRDefault="00E57EA2" w:rsidP="00E57EA2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</w:rPr>
            </w:pPr>
            <w:r w:rsidRPr="00BF6011">
              <w:rPr>
                <w:rFonts w:asciiTheme="majorHAnsi" w:eastAsia="Calibri" w:hAnsiTheme="majorHAnsi" w:cstheme="majorHAnsi"/>
                <w:i/>
                <w:sz w:val="24"/>
              </w:rPr>
              <w:t xml:space="preserve">Add your most up-to-date global aim statement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636878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E57EA2" w:rsidRPr="00BF6011" w:rsidRDefault="00E57EA2" w:rsidP="00E57EA2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</w:rPr>
            </w:pPr>
            <w:r>
              <w:rPr>
                <w:rFonts w:asciiTheme="majorHAnsi" w:eastAsia="Calibri" w:hAnsiTheme="majorHAnsi" w:cstheme="majorHAnsi"/>
                <w:b/>
                <w:sz w:val="24"/>
              </w:rPr>
              <w:t xml:space="preserve">Process Map, Fishbone Diagrams, &amp; Graphs </w:t>
            </w:r>
          </w:p>
          <w:p w:rsidR="00636878" w:rsidRDefault="00E57EA2" w:rsidP="00E57EA2">
            <w:pPr>
              <w:numPr>
                <w:ilvl w:val="0"/>
                <w:numId w:val="16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</w:rPr>
            </w:pPr>
            <w:r w:rsidRPr="00BF6011">
              <w:rPr>
                <w:rFonts w:asciiTheme="majorHAnsi" w:eastAsia="Calibri" w:hAnsiTheme="majorHAnsi" w:cstheme="majorHAnsi"/>
                <w:i/>
                <w:sz w:val="24"/>
              </w:rPr>
              <w:t xml:space="preserve">Visuals such as </w:t>
            </w:r>
            <w:r>
              <w:rPr>
                <w:rFonts w:asciiTheme="majorHAnsi" w:eastAsia="Calibri" w:hAnsiTheme="majorHAnsi" w:cstheme="majorHAnsi"/>
                <w:i/>
                <w:sz w:val="24"/>
              </w:rPr>
              <w:t xml:space="preserve">process maps, fishbone diagrams, photos, graphs, etc. </w:t>
            </w:r>
          </w:p>
          <w:p w:rsidR="00E57EA2" w:rsidRPr="00E57EA2" w:rsidRDefault="00E57EA2" w:rsidP="00E57EA2">
            <w:pPr>
              <w:numPr>
                <w:ilvl w:val="0"/>
                <w:numId w:val="16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</w:rPr>
            </w:pPr>
            <w:r w:rsidRP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Send image</w:t>
            </w: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and/or document </w:t>
            </w:r>
            <w:r w:rsidRP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to Meaghan Angers at </w:t>
            </w:r>
            <w:hyperlink r:id="rId11" w:history="1">
              <w:r w:rsidRPr="00FE0817">
                <w:rPr>
                  <w:rStyle w:val="Hyperlink"/>
                  <w:rFonts w:asciiTheme="majorHAnsi" w:eastAsia="Calibri" w:hAnsiTheme="majorHAnsi" w:cstheme="majorHAnsi"/>
                  <w:i/>
                  <w:sz w:val="24"/>
                  <w:szCs w:val="24"/>
                </w:rPr>
                <w:t>angersm@mwhs1.com</w:t>
              </w:r>
            </w:hyperlink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  <w:r w:rsidRP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– please do not embed images in the Word document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36878" w:rsidRPr="008D3D23" w:rsidRDefault="00636878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636878" w:rsidRPr="008D3D23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E57EA2" w:rsidRPr="00BF6011" w:rsidRDefault="00345683" w:rsidP="00E57EA2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</w:rPr>
            </w:pPr>
            <w:r w:rsidRPr="008D3D23">
              <w:rPr>
                <w:rFonts w:asciiTheme="majorHAnsi" w:hAnsiTheme="majorHAnsi" w:cstheme="majorHAnsi"/>
                <w:sz w:val="24"/>
                <w:szCs w:val="24"/>
              </w:rPr>
              <w:br w:type="page"/>
            </w:r>
            <w:r w:rsidR="00E57EA2" w:rsidRPr="00BF6011">
              <w:rPr>
                <w:rFonts w:asciiTheme="majorHAnsi" w:eastAsia="Calibri" w:hAnsiTheme="majorHAnsi" w:cstheme="majorHAnsi"/>
                <w:b/>
                <w:sz w:val="24"/>
              </w:rPr>
              <w:t xml:space="preserve">Specific Aim Statement </w:t>
            </w:r>
          </w:p>
          <w:p w:rsidR="00636878" w:rsidRPr="00E57EA2" w:rsidRDefault="00E57EA2" w:rsidP="00E57EA2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</w:rPr>
            </w:pPr>
            <w:r w:rsidRPr="00BF6011">
              <w:rPr>
                <w:rFonts w:asciiTheme="majorHAnsi" w:eastAsia="Calibri" w:hAnsiTheme="majorHAnsi" w:cstheme="majorHAnsi"/>
                <w:i/>
                <w:sz w:val="24"/>
              </w:rPr>
              <w:t xml:space="preserve">Add your most up-to-date specific aim statement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36878" w:rsidRPr="008D3D23" w:rsidRDefault="00636878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</w:tbl>
    <w:p w:rsidR="00564203" w:rsidRDefault="00564203">
      <w:r>
        <w:br w:type="page"/>
      </w:r>
    </w:p>
    <w:tbl>
      <w:tblPr>
        <w:tblW w:w="9787" w:type="dxa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557"/>
        <w:gridCol w:w="4230"/>
      </w:tblGrid>
      <w:tr w:rsidR="00E57EA2" w:rsidRPr="008D3D23" w:rsidTr="007852D0">
        <w:tc>
          <w:tcPr>
            <w:tcW w:w="5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E57EA2" w:rsidRPr="00BF6011" w:rsidRDefault="00E57EA2" w:rsidP="00E57EA2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</w:rPr>
            </w:pPr>
            <w:r w:rsidRPr="00BF6011">
              <w:rPr>
                <w:rFonts w:asciiTheme="majorHAnsi" w:eastAsia="Calibri" w:hAnsiTheme="majorHAnsi" w:cstheme="majorHAnsi"/>
                <w:b/>
                <w:sz w:val="24"/>
              </w:rPr>
              <w:lastRenderedPageBreak/>
              <w:t>PDSA Reflections</w:t>
            </w:r>
          </w:p>
          <w:p w:rsidR="00E57EA2" w:rsidRPr="00E57EA2" w:rsidRDefault="00E57EA2" w:rsidP="00E57EA2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E57EA2">
              <w:rPr>
                <w:rFonts w:asciiTheme="majorHAnsi" w:eastAsia="Calibri" w:hAnsiTheme="majorHAnsi" w:cstheme="majorHAnsi"/>
                <w:i/>
                <w:sz w:val="24"/>
              </w:rPr>
              <w:t>Share any key findings from conducting your PDSA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E57EA2" w:rsidRPr="008D3D23" w:rsidRDefault="00E57EA2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7852D0">
        <w:tc>
          <w:tcPr>
            <w:tcW w:w="5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Measures/Impact</w:t>
            </w:r>
          </w:p>
          <w:p w:rsidR="00840F93" w:rsidRPr="007852D0" w:rsidRDefault="00840F93" w:rsidP="00840F93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hanging="308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Looking at your data from your quality improvement project </w:t>
            </w:r>
            <w:r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identify the most significant data point that highlights the importance of your work.</w:t>
            </w:r>
            <w:r w:rsidR="00DD7157"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</w:p>
          <w:p w:rsidR="00053E6F" w:rsidRPr="008D3D23" w:rsidRDefault="00840F93" w:rsidP="007852D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hanging="308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This can also include </w:t>
            </w:r>
            <w:r w:rsid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data from </w:t>
            </w:r>
            <w:r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your b</w:t>
            </w:r>
            <w:r w:rsidR="00DD7157"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aseline</w:t>
            </w:r>
            <w:r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self-a</w:t>
            </w:r>
            <w:r w:rsidR="00DD7157"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ssessment</w:t>
            </w:r>
            <w:r w:rsid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s, including the Primary Care Team Guide, Coach Skills, and Team Skills.</w:t>
            </w:r>
            <w:r w:rsidR="00DD7157"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  <w:r w:rsid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These are available in your </w:t>
            </w:r>
            <w:r w:rsidR="000249C6"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Google Drive folder</w:t>
            </w:r>
            <w:r w:rsidR="00636878"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.</w:t>
            </w:r>
            <w:r w:rsidR="00DD7157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7852D0">
        <w:tc>
          <w:tcPr>
            <w:tcW w:w="5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Key Partners</w:t>
            </w:r>
          </w:p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Stakeholders related to the goals of this project:</w:t>
            </w:r>
          </w:p>
          <w:p w:rsidR="00053E6F" w:rsidRPr="008D3D23" w:rsidRDefault="00DD7157">
            <w:pPr>
              <w:numPr>
                <w:ilvl w:val="0"/>
                <w:numId w:val="11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Internal: within the health center- (leadership, patient advisory groups)</w:t>
            </w:r>
          </w:p>
          <w:p w:rsidR="00053E6F" w:rsidRPr="008D3D23" w:rsidRDefault="00DD7157">
            <w:pPr>
              <w:numPr>
                <w:ilvl w:val="0"/>
                <w:numId w:val="11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External: outside of the health center (community organizations; schools; universities)  </w:t>
            </w:r>
          </w:p>
          <w:p w:rsidR="00053E6F" w:rsidRPr="00E57EA2" w:rsidRDefault="00E57EA2" w:rsidP="00E57EA2">
            <w:pPr>
              <w:numPr>
                <w:ilvl w:val="0"/>
                <w:numId w:val="11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color w:val="FF0000"/>
                <w:sz w:val="24"/>
                <w:szCs w:val="24"/>
              </w:rPr>
            </w:pPr>
            <w:r w:rsidRPr="00E57EA2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You do not need to</w:t>
            </w:r>
            <w:r w:rsidR="00DD7157" w:rsidRPr="00E57EA2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include names – just titles and/or organizations</w:t>
            </w:r>
            <w:r w:rsidR="00DD7157" w:rsidRPr="00E57EA2">
              <w:rPr>
                <w:rFonts w:asciiTheme="majorHAnsi" w:eastAsia="Calibri" w:hAnsiTheme="majorHAnsi" w:cstheme="majorHAnsi"/>
                <w:i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 w:rsidP="00345683">
            <w:pPr>
              <w:spacing w:after="0" w:line="240" w:lineRule="auto"/>
              <w:ind w:left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7852D0">
        <w:tc>
          <w:tcPr>
            <w:tcW w:w="5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Voice of the Team </w:t>
            </w:r>
          </w:p>
          <w:p w:rsidR="00053E6F" w:rsidRPr="00E57EA2" w:rsidRDefault="00DD7157" w:rsidP="00E57EA2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E57EA2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Provide a brief statement from one of the team members about the impact of your project work </w:t>
            </w:r>
            <w:r w:rsidR="00330EB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in the learning collaborative</w:t>
            </w:r>
          </w:p>
          <w:p w:rsidR="00053E6F" w:rsidRPr="008D3D23" w:rsidRDefault="00330EB7" w:rsidP="00345683">
            <w:pPr>
              <w:numPr>
                <w:ilvl w:val="0"/>
                <w:numId w:val="14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Please provide the</w:t>
            </w:r>
            <w:r w:rsidR="00DD7157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name </w:t>
            </w: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and title of the team member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:rsidTr="007852D0">
        <w:tc>
          <w:tcPr>
            <w:tcW w:w="5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Voice of Leadership</w:t>
            </w:r>
          </w:p>
          <w:p w:rsidR="00053E6F" w:rsidRPr="00E27105" w:rsidRDefault="00DD7157" w:rsidP="00E2710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E27105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Provide a brief statement from a health center leader on the impact of your project work </w:t>
            </w:r>
            <w:r w:rsidR="00E27105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in the learning collaborative on your organization</w:t>
            </w:r>
          </w:p>
          <w:p w:rsidR="00E27105" w:rsidRDefault="00E27105" w:rsidP="0034568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Please provide the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name </w:t>
            </w: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and title of the team member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</w:p>
          <w:p w:rsidR="00053E6F" w:rsidRPr="008D3D23" w:rsidRDefault="00E27105" w:rsidP="00E27105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You could also</w:t>
            </w:r>
            <w:r w:rsidR="00DD7157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us</w:t>
            </w: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e a quote from the learning collaborative application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636878" w:rsidRPr="008D3D23" w:rsidTr="007852D0">
        <w:tc>
          <w:tcPr>
            <w:tcW w:w="5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36878" w:rsidRPr="008D3D23" w:rsidRDefault="00636878" w:rsidP="00636878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Other</w:t>
            </w:r>
          </w:p>
          <w:p w:rsidR="00636878" w:rsidRPr="00E27105" w:rsidRDefault="00636878" w:rsidP="00E2710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E27105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Include any </w:t>
            </w:r>
            <w:r w:rsidR="00564203" w:rsidRPr="00E27105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comments, thoughts, or deliverables that y</w:t>
            </w:r>
            <w:r w:rsidRPr="00E27105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ou completed during the </w:t>
            </w:r>
            <w:r w:rsidR="00E27105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learning collaborative</w:t>
            </w:r>
            <w:r w:rsidRPr="00E27105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that was a success </w:t>
            </w:r>
            <w:r w:rsidR="00E27105" w:rsidRPr="00BF6011">
              <w:rPr>
                <w:rFonts w:asciiTheme="majorHAnsi" w:eastAsia="Calibri" w:hAnsiTheme="majorHAnsi" w:cstheme="majorHAnsi"/>
                <w:i/>
                <w:sz w:val="24"/>
              </w:rPr>
              <w:t xml:space="preserve">to implement team-based care in your organization, or any thoughts/key findings from working on your quality improvement project.  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36878" w:rsidRPr="008D3D23" w:rsidRDefault="00636878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</w:tbl>
    <w:p w:rsidR="00053E6F" w:rsidRPr="007852D0" w:rsidRDefault="00DD7157" w:rsidP="00345683">
      <w:pPr>
        <w:spacing w:after="0" w:line="240" w:lineRule="auto"/>
        <w:ind w:left="720" w:hanging="630"/>
        <w:rPr>
          <w:rFonts w:asciiTheme="majorHAnsi" w:eastAsia="Calibri" w:hAnsiTheme="majorHAnsi" w:cstheme="majorHAnsi"/>
          <w:b/>
          <w:color w:val="FF0000"/>
          <w:sz w:val="24"/>
          <w:szCs w:val="24"/>
        </w:rPr>
      </w:pPr>
      <w:r w:rsidRPr="007852D0">
        <w:rPr>
          <w:rFonts w:asciiTheme="majorHAnsi" w:eastAsia="Calibri" w:hAnsiTheme="majorHAnsi" w:cstheme="majorHAnsi"/>
          <w:b/>
          <w:sz w:val="24"/>
          <w:szCs w:val="24"/>
        </w:rPr>
        <w:t xml:space="preserve"> </w:t>
      </w:r>
      <w:r w:rsidR="00345683" w:rsidRPr="007852D0">
        <w:rPr>
          <w:rFonts w:asciiTheme="majorHAnsi" w:eastAsia="Calibri" w:hAnsiTheme="majorHAnsi" w:cstheme="majorHAnsi"/>
          <w:b/>
          <w:color w:val="FF0000"/>
          <w:sz w:val="24"/>
          <w:szCs w:val="24"/>
        </w:rPr>
        <w:t>* Required</w:t>
      </w:r>
      <w:bookmarkStart w:id="0" w:name="_GoBack"/>
      <w:bookmarkEnd w:id="0"/>
    </w:p>
    <w:p w:rsidR="00842627" w:rsidRDefault="00E27105" w:rsidP="009A5A6E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lastRenderedPageBreak/>
        <w:t>E</w:t>
      </w:r>
      <w:r w:rsidR="009A5A6E"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xample </w:t>
      </w:r>
      <w:r w:rsidR="009A5A6E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</w:t>
      </w:r>
      <w:r w:rsidR="009A5A6E" w:rsidRP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howcase</w:t>
      </w:r>
    </w:p>
    <w:p w:rsidR="008D3D23" w:rsidRDefault="00842627" w:rsidP="009A5A6E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noProof/>
        </w:rPr>
        <w:drawing>
          <wp:inline distT="0" distB="0" distL="0" distR="0" wp14:anchorId="0628BFC1" wp14:editId="4BE8F47F">
            <wp:extent cx="6136105" cy="794612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7623" cy="7973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5A6E" w:rsidRP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 </w:t>
      </w:r>
      <w:r w:rsid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br w:type="page"/>
      </w:r>
    </w:p>
    <w:p w:rsidR="00053E6F" w:rsidRDefault="00DD7157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lastRenderedPageBreak/>
        <w:t xml:space="preserve">Example </w:t>
      </w:r>
      <w:r w:rsid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</w:t>
      </w:r>
      <w:r w:rsidR="00E31B48" w:rsidRP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howcase </w:t>
      </w:r>
    </w:p>
    <w:p w:rsidR="00842627" w:rsidRPr="008D3D23" w:rsidRDefault="00842627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noProof/>
        </w:rPr>
        <w:drawing>
          <wp:inline distT="0" distB="0" distL="0" distR="0" wp14:anchorId="0245A76F" wp14:editId="4534FE8D">
            <wp:extent cx="6185687" cy="7844590"/>
            <wp:effectExtent l="0" t="0" r="571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1203"/>
                    <a:stretch/>
                  </pic:blipFill>
                  <pic:spPr bwMode="auto">
                    <a:xfrm>
                      <a:off x="0" y="0"/>
                      <a:ext cx="6210554" cy="78761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53E6F" w:rsidRDefault="00053E6F">
      <w:pPr>
        <w:spacing w:after="0" w:line="240" w:lineRule="auto"/>
        <w:rPr>
          <w:rFonts w:asciiTheme="majorHAnsi" w:eastAsia="Calibri" w:hAnsiTheme="majorHAnsi" w:cstheme="majorHAnsi"/>
          <w:i/>
          <w:sz w:val="24"/>
          <w:szCs w:val="24"/>
        </w:rPr>
      </w:pPr>
    </w:p>
    <w:p w:rsidR="008174A7" w:rsidRPr="008D3D23" w:rsidRDefault="008174A7" w:rsidP="008174A7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Example </w:t>
      </w:r>
      <w:r w:rsid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howcase</w:t>
      </w: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 </w:t>
      </w:r>
    </w:p>
    <w:p w:rsidR="008174A7" w:rsidRDefault="008174A7">
      <w:pPr>
        <w:spacing w:after="0" w:line="240" w:lineRule="auto"/>
        <w:rPr>
          <w:rFonts w:asciiTheme="majorHAnsi" w:eastAsia="Calibri" w:hAnsiTheme="majorHAnsi" w:cstheme="majorHAnsi"/>
          <w:i/>
          <w:sz w:val="24"/>
          <w:szCs w:val="24"/>
        </w:rPr>
      </w:pPr>
    </w:p>
    <w:p w:rsidR="008174A7" w:rsidRPr="00842627" w:rsidRDefault="00842627" w:rsidP="00842627">
      <w:pPr>
        <w:spacing w:after="0" w:line="240" w:lineRule="auto"/>
        <w:rPr>
          <w:rFonts w:asciiTheme="majorHAnsi" w:eastAsia="Calibri" w:hAnsiTheme="majorHAnsi" w:cstheme="majorHAnsi"/>
          <w:i/>
          <w:sz w:val="24"/>
          <w:szCs w:val="24"/>
        </w:rPr>
      </w:pPr>
      <w:r>
        <w:rPr>
          <w:noProof/>
        </w:rPr>
        <w:drawing>
          <wp:inline distT="0" distB="0" distL="0" distR="0" wp14:anchorId="7E4E79D1" wp14:editId="23A43080">
            <wp:extent cx="5851726" cy="7579895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00604" cy="7643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174A7" w:rsidRPr="008426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7ADF" w:rsidRDefault="004D7ADF" w:rsidP="004D7ADF">
      <w:pPr>
        <w:spacing w:after="0" w:line="240" w:lineRule="auto"/>
      </w:pPr>
      <w:r>
        <w:separator/>
      </w:r>
    </w:p>
  </w:endnote>
  <w:endnote w:type="continuationSeparator" w:id="0">
    <w:p w:rsidR="004D7ADF" w:rsidRDefault="004D7ADF" w:rsidP="004D7A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7ADF" w:rsidRDefault="004D7ADF" w:rsidP="004D7ADF">
      <w:pPr>
        <w:spacing w:after="0" w:line="240" w:lineRule="auto"/>
      </w:pPr>
      <w:r>
        <w:separator/>
      </w:r>
    </w:p>
  </w:footnote>
  <w:footnote w:type="continuationSeparator" w:id="0">
    <w:p w:rsidR="004D7ADF" w:rsidRDefault="004D7ADF" w:rsidP="004D7A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57850"/>
    <w:multiLevelType w:val="multilevel"/>
    <w:tmpl w:val="12CA21F2"/>
    <w:lvl w:ilvl="0">
      <w:start w:val="1"/>
      <w:numFmt w:val="bullet"/>
      <w:lvlText w:val="•"/>
      <w:lvlJc w:val="left"/>
      <w:rPr>
        <w:color w:va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EC230D"/>
    <w:multiLevelType w:val="multilevel"/>
    <w:tmpl w:val="CEF633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C2A4D70"/>
    <w:multiLevelType w:val="multilevel"/>
    <w:tmpl w:val="02DE62D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019409D"/>
    <w:multiLevelType w:val="multilevel"/>
    <w:tmpl w:val="2304C9C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3995708"/>
    <w:multiLevelType w:val="multilevel"/>
    <w:tmpl w:val="2EBC60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47B2A6C"/>
    <w:multiLevelType w:val="multilevel"/>
    <w:tmpl w:val="3DA8CEE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7FE7738"/>
    <w:multiLevelType w:val="multilevel"/>
    <w:tmpl w:val="C21AF6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8091DAC"/>
    <w:multiLevelType w:val="multilevel"/>
    <w:tmpl w:val="2256B2C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80A48E5"/>
    <w:multiLevelType w:val="hybridMultilevel"/>
    <w:tmpl w:val="266C5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F360B5"/>
    <w:multiLevelType w:val="multilevel"/>
    <w:tmpl w:val="7BA860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86B1858"/>
    <w:multiLevelType w:val="multilevel"/>
    <w:tmpl w:val="285A52B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DA80811"/>
    <w:multiLevelType w:val="multilevel"/>
    <w:tmpl w:val="65142AD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E6124C9"/>
    <w:multiLevelType w:val="multilevel"/>
    <w:tmpl w:val="B6DEE80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4FC0650"/>
    <w:multiLevelType w:val="multilevel"/>
    <w:tmpl w:val="BB2612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7AE661B"/>
    <w:multiLevelType w:val="multilevel"/>
    <w:tmpl w:val="B5A656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BFE5DD0"/>
    <w:multiLevelType w:val="multilevel"/>
    <w:tmpl w:val="6B086FC8"/>
    <w:lvl w:ilvl="0">
      <w:start w:val="1"/>
      <w:numFmt w:val="bullet"/>
      <w:lvlText w:val="•"/>
      <w:lvlJc w:val="left"/>
      <w:rPr>
        <w:color w:val="000000" w:themeColor="text1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92A1BAF"/>
    <w:multiLevelType w:val="multilevel"/>
    <w:tmpl w:val="02DE62D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EE326B7"/>
    <w:multiLevelType w:val="multilevel"/>
    <w:tmpl w:val="E10057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7"/>
  </w:num>
  <w:num w:numId="3">
    <w:abstractNumId w:val="10"/>
  </w:num>
  <w:num w:numId="4">
    <w:abstractNumId w:val="2"/>
  </w:num>
  <w:num w:numId="5">
    <w:abstractNumId w:val="3"/>
  </w:num>
  <w:num w:numId="6">
    <w:abstractNumId w:val="12"/>
  </w:num>
  <w:num w:numId="7">
    <w:abstractNumId w:val="17"/>
  </w:num>
  <w:num w:numId="8">
    <w:abstractNumId w:val="15"/>
  </w:num>
  <w:num w:numId="9">
    <w:abstractNumId w:val="14"/>
  </w:num>
  <w:num w:numId="10">
    <w:abstractNumId w:val="13"/>
  </w:num>
  <w:num w:numId="11">
    <w:abstractNumId w:val="0"/>
  </w:num>
  <w:num w:numId="12">
    <w:abstractNumId w:val="5"/>
  </w:num>
  <w:num w:numId="13">
    <w:abstractNumId w:val="9"/>
  </w:num>
  <w:num w:numId="14">
    <w:abstractNumId w:val="1"/>
  </w:num>
  <w:num w:numId="15">
    <w:abstractNumId w:val="11"/>
  </w:num>
  <w:num w:numId="16">
    <w:abstractNumId w:val="4"/>
  </w:num>
  <w:num w:numId="17">
    <w:abstractNumId w:val="16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jQwMzI0NTEwMDVR0lEKTi0uzszPAykwrAUA6BgdZSwAAAA="/>
  </w:docVars>
  <w:rsids>
    <w:rsidRoot w:val="00053E6F"/>
    <w:rsid w:val="000249C6"/>
    <w:rsid w:val="00053E6F"/>
    <w:rsid w:val="00097C38"/>
    <w:rsid w:val="00104E42"/>
    <w:rsid w:val="00182283"/>
    <w:rsid w:val="00330EB7"/>
    <w:rsid w:val="00345683"/>
    <w:rsid w:val="00351285"/>
    <w:rsid w:val="003E5819"/>
    <w:rsid w:val="00443D20"/>
    <w:rsid w:val="004B2BCB"/>
    <w:rsid w:val="004D7ADF"/>
    <w:rsid w:val="00564203"/>
    <w:rsid w:val="006255C6"/>
    <w:rsid w:val="00636878"/>
    <w:rsid w:val="00691898"/>
    <w:rsid w:val="007852D0"/>
    <w:rsid w:val="008174A7"/>
    <w:rsid w:val="00840F93"/>
    <w:rsid w:val="00842627"/>
    <w:rsid w:val="0084588D"/>
    <w:rsid w:val="008D3D23"/>
    <w:rsid w:val="009200B5"/>
    <w:rsid w:val="00985177"/>
    <w:rsid w:val="009A5A6E"/>
    <w:rsid w:val="00A42255"/>
    <w:rsid w:val="00A90862"/>
    <w:rsid w:val="00B4144F"/>
    <w:rsid w:val="00BE27BF"/>
    <w:rsid w:val="00DC7C4E"/>
    <w:rsid w:val="00DD7157"/>
    <w:rsid w:val="00E27105"/>
    <w:rsid w:val="00E31B48"/>
    <w:rsid w:val="00E57EA2"/>
    <w:rsid w:val="00E91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F333A"/>
  <w15:docId w15:val="{9D33610E-1E3F-425A-8591-E85B0D89B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C3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68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7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ADF"/>
  </w:style>
  <w:style w:type="paragraph" w:styleId="Footer">
    <w:name w:val="footer"/>
    <w:basedOn w:val="Normal"/>
    <w:link w:val="FooterChar"/>
    <w:uiPriority w:val="99"/>
    <w:unhideWhenUsed/>
    <w:rsid w:val="004D7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A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96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75892">
          <w:marLeft w:val="3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gersm@mwhs1.com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gersm@mwhs1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angersm@mwhs1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gersm@mwhs1.com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6</Pages>
  <Words>736</Words>
  <Characters>41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C</Company>
  <LinksUpToDate>false</LinksUpToDate>
  <CharactersWithSpaces>4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tz, Rosemary</dc:creator>
  <cp:lastModifiedBy>Angers, Meaghan</cp:lastModifiedBy>
  <cp:revision>12</cp:revision>
  <dcterms:created xsi:type="dcterms:W3CDTF">2025-03-13T14:36:00Z</dcterms:created>
  <dcterms:modified xsi:type="dcterms:W3CDTF">2025-03-13T16:43:00Z</dcterms:modified>
</cp:coreProperties>
</file>